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472" w:type="dxa"/>
        <w:tblInd w:w="-810" w:type="dxa"/>
        <w:tblLayout w:type="fixed"/>
        <w:tblLook w:val="04A0" w:firstRow="1" w:lastRow="0" w:firstColumn="1" w:lastColumn="0" w:noHBand="0" w:noVBand="1"/>
      </w:tblPr>
      <w:tblGrid>
        <w:gridCol w:w="540"/>
        <w:gridCol w:w="630"/>
        <w:gridCol w:w="167"/>
        <w:gridCol w:w="283"/>
        <w:gridCol w:w="443"/>
        <w:gridCol w:w="555"/>
        <w:gridCol w:w="837"/>
        <w:gridCol w:w="384"/>
        <w:gridCol w:w="178"/>
        <w:gridCol w:w="6"/>
        <w:gridCol w:w="1855"/>
        <w:gridCol w:w="6"/>
        <w:gridCol w:w="443"/>
        <w:gridCol w:w="603"/>
        <w:gridCol w:w="1354"/>
        <w:gridCol w:w="555"/>
        <w:gridCol w:w="562"/>
        <w:gridCol w:w="6"/>
        <w:gridCol w:w="3123"/>
        <w:gridCol w:w="6"/>
        <w:gridCol w:w="433"/>
        <w:gridCol w:w="498"/>
        <w:gridCol w:w="494"/>
        <w:gridCol w:w="494"/>
        <w:gridCol w:w="17"/>
      </w:tblGrid>
      <w:tr w:rsidR="0018761D" w:rsidRPr="00C24CBA" w14:paraId="46B12CC3" w14:textId="431AFDA2" w:rsidTr="0018761D">
        <w:trPr>
          <w:gridAfter w:val="17"/>
          <w:wAfter w:w="10633" w:type="dxa"/>
          <w:cantSplit/>
          <w:trHeight w:val="159"/>
          <w:tblHeader/>
        </w:trPr>
        <w:tc>
          <w:tcPr>
            <w:tcW w:w="13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1B8547" w14:textId="40C4194B" w:rsidR="0018761D" w:rsidRPr="00C24CBA" w:rsidRDefault="00E90E52" w:rsidP="004D2517">
            <w:pPr>
              <w:spacing w:before="100" w:beforeAutospacing="1" w:after="100" w:afterAutospacing="1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noProof/>
                <w:sz w:val="32"/>
                <w:szCs w:val="32"/>
              </w:rPr>
              <w:drawing>
                <wp:anchor distT="0" distB="0" distL="114300" distR="114300" simplePos="0" relativeHeight="251658240" behindDoc="0" locked="0" layoutInCell="1" allowOverlap="1" wp14:anchorId="07B33D1C" wp14:editId="6F2FA2B2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-676275</wp:posOffset>
                  </wp:positionV>
                  <wp:extent cx="1238250" cy="674907"/>
                  <wp:effectExtent l="0" t="0" r="0" b="0"/>
                  <wp:wrapNone/>
                  <wp:docPr id="1" name="Picture 1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U_CPHS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6749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FC8859" w14:textId="0AA6EC4E" w:rsidR="0018761D" w:rsidRPr="00C24CBA" w:rsidRDefault="0018761D" w:rsidP="004D2517">
            <w:pPr>
              <w:spacing w:before="100" w:beforeAutospacing="1" w:after="100" w:afterAutospacing="1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7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810F62" w14:textId="77777777" w:rsidR="0018761D" w:rsidRPr="00C24CBA" w:rsidRDefault="0018761D" w:rsidP="004D2517">
            <w:pPr>
              <w:spacing w:before="100" w:beforeAutospacing="1" w:after="100" w:afterAutospacing="1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</w:tr>
      <w:tr w:rsidR="0018761D" w:rsidRPr="00C24CBA" w14:paraId="11685E7C" w14:textId="13D4CC2A" w:rsidTr="0018761D">
        <w:trPr>
          <w:cantSplit/>
          <w:trHeight w:val="335"/>
          <w:tblHeader/>
        </w:trPr>
        <w:tc>
          <w:tcPr>
            <w:tcW w:w="540" w:type="dxa"/>
            <w:vMerge w:val="restart"/>
            <w:tcBorders>
              <w:top w:val="single" w:sz="4" w:space="0" w:color="auto"/>
            </w:tcBorders>
            <w:textDirection w:val="tbRl"/>
            <w:vAlign w:val="center"/>
          </w:tcPr>
          <w:p w14:paraId="6EF0B2C2" w14:textId="5B043CB2" w:rsidR="0018761D" w:rsidRPr="00A90501" w:rsidRDefault="0018761D" w:rsidP="00C24CBA">
            <w:pPr>
              <w:spacing w:before="100" w:beforeAutospacing="1" w:after="100" w:afterAutospacing="1"/>
              <w:ind w:left="113" w:right="113"/>
              <w:rPr>
                <w:rFonts w:ascii="Century Gothic" w:hAnsi="Century Gothic"/>
                <w:b/>
                <w:sz w:val="20"/>
              </w:rPr>
            </w:pPr>
            <w:r w:rsidRPr="00A90501">
              <w:rPr>
                <w:rFonts w:ascii="Century Gothic" w:hAnsi="Century Gothic"/>
                <w:b/>
                <w:sz w:val="20"/>
              </w:rPr>
              <w:t>Item #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</w:tcBorders>
            <w:textDirection w:val="tbRl"/>
            <w:vAlign w:val="center"/>
          </w:tcPr>
          <w:p w14:paraId="2306A215" w14:textId="0549DDA6" w:rsidR="0018761D" w:rsidRPr="00A90501" w:rsidRDefault="0018761D" w:rsidP="00C24CBA">
            <w:pPr>
              <w:spacing w:before="100" w:beforeAutospacing="1" w:after="100" w:afterAutospacing="1"/>
              <w:ind w:left="113" w:right="113"/>
              <w:jc w:val="center"/>
              <w:rPr>
                <w:rFonts w:ascii="Century Gothic" w:hAnsi="Century Gothic"/>
                <w:b/>
                <w:sz w:val="20"/>
              </w:rPr>
            </w:pPr>
            <w:r w:rsidRPr="00A90501">
              <w:rPr>
                <w:rFonts w:ascii="Century Gothic" w:hAnsi="Century Gothic"/>
                <w:b/>
                <w:sz w:val="20"/>
              </w:rPr>
              <w:t>ExamSoft Item ID</w:t>
            </w:r>
          </w:p>
        </w:tc>
        <w:tc>
          <w:tcPr>
            <w:tcW w:w="450" w:type="dxa"/>
            <w:gridSpan w:val="2"/>
            <w:vMerge w:val="restart"/>
            <w:tcBorders>
              <w:top w:val="single" w:sz="4" w:space="0" w:color="auto"/>
            </w:tcBorders>
            <w:textDirection w:val="tbRl"/>
            <w:vAlign w:val="center"/>
          </w:tcPr>
          <w:p w14:paraId="0F98504F" w14:textId="3109895D" w:rsidR="0018761D" w:rsidRPr="00A90501" w:rsidRDefault="0018761D" w:rsidP="00C24CBA">
            <w:pPr>
              <w:spacing w:before="100" w:beforeAutospacing="1" w:after="100" w:afterAutospacing="1"/>
              <w:ind w:left="113" w:right="113"/>
              <w:jc w:val="center"/>
              <w:rPr>
                <w:rFonts w:ascii="Century Gothic" w:hAnsi="Century Gothic"/>
                <w:b/>
                <w:sz w:val="20"/>
              </w:rPr>
            </w:pPr>
            <w:r w:rsidRPr="00A90501">
              <w:rPr>
                <w:rFonts w:ascii="Century Gothic" w:hAnsi="Century Gothic"/>
                <w:b/>
                <w:sz w:val="20"/>
              </w:rPr>
              <w:t xml:space="preserve">Question </w:t>
            </w:r>
            <w:commentRangeStart w:id="0"/>
            <w:r w:rsidRPr="00A90501">
              <w:rPr>
                <w:rFonts w:ascii="Century Gothic" w:hAnsi="Century Gothic"/>
                <w:b/>
                <w:sz w:val="20"/>
              </w:rPr>
              <w:t>type</w:t>
            </w:r>
            <w:commentRangeEnd w:id="0"/>
            <w:r w:rsidRPr="00A90501">
              <w:rPr>
                <w:rStyle w:val="CommentReference"/>
                <w:rFonts w:ascii="Century Gothic" w:hAnsi="Century Gothic"/>
                <w:sz w:val="20"/>
              </w:rPr>
              <w:commentReference w:id="0"/>
            </w:r>
            <w:r w:rsidRPr="00A90501">
              <w:rPr>
                <w:rFonts w:ascii="Century Gothic" w:hAnsi="Century Gothic"/>
                <w:b/>
                <w:sz w:val="20"/>
              </w:rPr>
              <w:t xml:space="preserve"> </w:t>
            </w:r>
          </w:p>
        </w:tc>
        <w:tc>
          <w:tcPr>
            <w:tcW w:w="2403" w:type="dxa"/>
            <w:gridSpan w:val="6"/>
            <w:tcBorders>
              <w:top w:val="single" w:sz="4" w:space="0" w:color="auto"/>
            </w:tcBorders>
            <w:vAlign w:val="center"/>
          </w:tcPr>
          <w:p w14:paraId="6952B2E9" w14:textId="2D8809EC" w:rsidR="0018761D" w:rsidRPr="00A90501" w:rsidRDefault="0018761D" w:rsidP="00EB5D2E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sz w:val="20"/>
              </w:rPr>
            </w:pPr>
            <w:r w:rsidRPr="00A90501">
              <w:rPr>
                <w:rFonts w:ascii="Century Gothic" w:hAnsi="Century Gothic"/>
                <w:b/>
                <w:sz w:val="20"/>
              </w:rPr>
              <w:t>Formatting &amp; Mapping</w:t>
            </w:r>
          </w:p>
        </w:tc>
        <w:tc>
          <w:tcPr>
            <w:tcW w:w="1861" w:type="dxa"/>
            <w:gridSpan w:val="2"/>
            <w:tcBorders>
              <w:top w:val="single" w:sz="4" w:space="0" w:color="auto"/>
            </w:tcBorders>
            <w:vAlign w:val="center"/>
          </w:tcPr>
          <w:p w14:paraId="37315DA3" w14:textId="77777777" w:rsidR="0018761D" w:rsidRDefault="0018761D" w:rsidP="00EB5D2E">
            <w:pPr>
              <w:spacing w:before="100" w:beforeAutospacing="1" w:after="100" w:afterAutospacing="1"/>
              <w:contextualSpacing/>
              <w:jc w:val="center"/>
              <w:rPr>
                <w:rFonts w:ascii="Century Gothic" w:hAnsi="Century Gothic"/>
                <w:b/>
                <w:sz w:val="20"/>
              </w:rPr>
            </w:pPr>
            <w:commentRangeStart w:id="1"/>
            <w:commentRangeStart w:id="2"/>
            <w:r w:rsidRPr="00A90501">
              <w:rPr>
                <w:rFonts w:ascii="Century Gothic" w:hAnsi="Century Gothic"/>
                <w:b/>
                <w:sz w:val="20"/>
              </w:rPr>
              <w:t>Lecture</w:t>
            </w:r>
            <w:commentRangeEnd w:id="1"/>
            <w:r>
              <w:rPr>
                <w:rStyle w:val="CommentReference"/>
              </w:rPr>
              <w:commentReference w:id="1"/>
            </w:r>
            <w:commentRangeEnd w:id="2"/>
            <w:r>
              <w:rPr>
                <w:rStyle w:val="CommentReference"/>
              </w:rPr>
              <w:commentReference w:id="2"/>
            </w:r>
            <w:r w:rsidRPr="00A90501">
              <w:rPr>
                <w:rFonts w:ascii="Century Gothic" w:hAnsi="Century Gothic"/>
                <w:b/>
                <w:sz w:val="20"/>
              </w:rPr>
              <w:t xml:space="preserve"> </w:t>
            </w:r>
          </w:p>
          <w:p w14:paraId="730B96BF" w14:textId="32DA2CF1" w:rsidR="0018761D" w:rsidRPr="00A90501" w:rsidRDefault="0018761D" w:rsidP="00EB5D2E">
            <w:pPr>
              <w:spacing w:before="100" w:beforeAutospacing="1" w:after="100" w:afterAutospacing="1"/>
              <w:contextualSpacing/>
              <w:jc w:val="center"/>
              <w:rPr>
                <w:rFonts w:ascii="Century Gothic" w:hAnsi="Century Gothic"/>
                <w:b/>
                <w:sz w:val="20"/>
              </w:rPr>
            </w:pPr>
            <w:r w:rsidRPr="00A90501">
              <w:rPr>
                <w:rFonts w:ascii="Century Gothic" w:hAnsi="Century Gothic"/>
                <w:b/>
                <w:sz w:val="20"/>
              </w:rPr>
              <w:t>Objective</w:t>
            </w:r>
            <w:r>
              <w:rPr>
                <w:rFonts w:ascii="Century Gothic" w:hAnsi="Century Gothic"/>
                <w:b/>
                <w:sz w:val="20"/>
              </w:rPr>
              <w:t>(</w:t>
            </w:r>
            <w:r w:rsidRPr="00A90501">
              <w:rPr>
                <w:rFonts w:ascii="Century Gothic" w:hAnsi="Century Gothic"/>
                <w:b/>
                <w:sz w:val="20"/>
              </w:rPr>
              <w:t>s</w:t>
            </w:r>
            <w:r>
              <w:rPr>
                <w:rFonts w:ascii="Century Gothic" w:hAnsi="Century Gothic"/>
                <w:b/>
                <w:sz w:val="20"/>
              </w:rPr>
              <w:t>)</w:t>
            </w:r>
          </w:p>
        </w:tc>
        <w:tc>
          <w:tcPr>
            <w:tcW w:w="1046" w:type="dxa"/>
            <w:gridSpan w:val="2"/>
            <w:tcBorders>
              <w:top w:val="single" w:sz="4" w:space="0" w:color="auto"/>
            </w:tcBorders>
          </w:tcPr>
          <w:p w14:paraId="65064378" w14:textId="0BD4F079" w:rsidR="0018761D" w:rsidRDefault="0018761D" w:rsidP="00EB5D2E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entury Gothic" w:hAnsi="Century Gothic"/>
                <w:b/>
                <w:sz w:val="20"/>
              </w:rPr>
              <w:t>Previous Stats?</w:t>
            </w:r>
          </w:p>
        </w:tc>
        <w:tc>
          <w:tcPr>
            <w:tcW w:w="2477" w:type="dxa"/>
            <w:gridSpan w:val="4"/>
            <w:tcBorders>
              <w:top w:val="single" w:sz="4" w:space="0" w:color="auto"/>
            </w:tcBorders>
            <w:vAlign w:val="center"/>
          </w:tcPr>
          <w:p w14:paraId="7A73B2C1" w14:textId="7407A9B4" w:rsidR="0018761D" w:rsidRPr="00A90501" w:rsidRDefault="0018761D" w:rsidP="00EB5D2E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entury Gothic" w:hAnsi="Century Gothic"/>
                <w:b/>
                <w:sz w:val="20"/>
              </w:rPr>
              <w:t>Difficulty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</w:tcBorders>
            <w:vAlign w:val="center"/>
          </w:tcPr>
          <w:p w14:paraId="439DA24E" w14:textId="19984A92" w:rsidR="0018761D" w:rsidRPr="00A90501" w:rsidRDefault="0018761D" w:rsidP="00EB5D2E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sz w:val="20"/>
              </w:rPr>
            </w:pPr>
            <w:r w:rsidRPr="00A90501">
              <w:rPr>
                <w:rFonts w:ascii="Century Gothic" w:hAnsi="Century Gothic"/>
                <w:b/>
                <w:sz w:val="20"/>
              </w:rPr>
              <w:t>Notes/Review Questions</w:t>
            </w:r>
          </w:p>
        </w:tc>
        <w:tc>
          <w:tcPr>
            <w:tcW w:w="1936" w:type="dxa"/>
            <w:gridSpan w:val="5"/>
            <w:tcBorders>
              <w:top w:val="single" w:sz="4" w:space="0" w:color="auto"/>
            </w:tcBorders>
          </w:tcPr>
          <w:p w14:paraId="65A912CA" w14:textId="3A3A39DC" w:rsidR="0018761D" w:rsidRPr="00A90501" w:rsidRDefault="0018761D" w:rsidP="00EB5D2E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sz w:val="20"/>
              </w:rPr>
            </w:pPr>
            <w:r w:rsidRPr="00A90501">
              <w:rPr>
                <w:rFonts w:ascii="Century Gothic" w:hAnsi="Century Gothic"/>
                <w:b/>
                <w:sz w:val="20"/>
              </w:rPr>
              <w:t>Action Plan</w:t>
            </w:r>
          </w:p>
        </w:tc>
      </w:tr>
      <w:tr w:rsidR="0018761D" w:rsidRPr="00C24CBA" w14:paraId="14EE45FB" w14:textId="2242BDAE" w:rsidTr="00E46FF4">
        <w:trPr>
          <w:gridAfter w:val="1"/>
          <w:wAfter w:w="17" w:type="dxa"/>
          <w:trHeight w:val="1520"/>
          <w:tblHeader/>
        </w:trPr>
        <w:tc>
          <w:tcPr>
            <w:tcW w:w="540" w:type="dxa"/>
            <w:vMerge/>
            <w:vAlign w:val="center"/>
          </w:tcPr>
          <w:p w14:paraId="6BFD6DD9" w14:textId="77777777" w:rsidR="0018761D" w:rsidRPr="00C24CBA" w:rsidRDefault="0018761D" w:rsidP="00EB5D2E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630" w:type="dxa"/>
            <w:vMerge/>
            <w:vAlign w:val="center"/>
          </w:tcPr>
          <w:p w14:paraId="746BFD83" w14:textId="77777777" w:rsidR="0018761D" w:rsidRPr="00C24CBA" w:rsidRDefault="0018761D" w:rsidP="00EB5D2E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450" w:type="dxa"/>
            <w:gridSpan w:val="2"/>
            <w:vMerge/>
            <w:textDirection w:val="tbRl"/>
            <w:vAlign w:val="center"/>
          </w:tcPr>
          <w:p w14:paraId="333F2257" w14:textId="77777777" w:rsidR="0018761D" w:rsidRPr="00C24CBA" w:rsidRDefault="0018761D" w:rsidP="00EB5D2E">
            <w:pPr>
              <w:spacing w:before="100" w:beforeAutospacing="1" w:after="100" w:afterAutospacing="1"/>
              <w:ind w:left="113" w:right="113"/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443" w:type="dxa"/>
            <w:textDirection w:val="tbRl"/>
            <w:vAlign w:val="center"/>
          </w:tcPr>
          <w:p w14:paraId="066A9E6E" w14:textId="1FE3D465" w:rsidR="0018761D" w:rsidRPr="00A90501" w:rsidRDefault="0018761D" w:rsidP="00EB5D2E">
            <w:pPr>
              <w:spacing w:before="100" w:beforeAutospacing="1" w:after="100" w:afterAutospacing="1"/>
              <w:ind w:left="113" w:right="113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commentRangeStart w:id="3"/>
            <w:commentRangeStart w:id="4"/>
            <w:r w:rsidRPr="00A90501">
              <w:rPr>
                <w:rFonts w:ascii="Century Gothic" w:hAnsi="Century Gothic"/>
                <w:b/>
                <w:sz w:val="18"/>
                <w:szCs w:val="18"/>
              </w:rPr>
              <w:t>Obj</w:t>
            </w:r>
            <w:commentRangeEnd w:id="3"/>
            <w:r>
              <w:rPr>
                <w:rStyle w:val="CommentReference"/>
              </w:rPr>
              <w:commentReference w:id="3"/>
            </w:r>
            <w:commentRangeEnd w:id="4"/>
            <w:r>
              <w:rPr>
                <w:rStyle w:val="CommentReference"/>
              </w:rPr>
              <w:commentReference w:id="4"/>
            </w:r>
            <w:r w:rsidRPr="00A90501">
              <w:rPr>
                <w:rFonts w:ascii="Century Gothic" w:hAnsi="Century Gothic"/>
                <w:b/>
                <w:sz w:val="18"/>
                <w:szCs w:val="18"/>
              </w:rPr>
              <w:t xml:space="preserve">. </w:t>
            </w:r>
          </w:p>
        </w:tc>
        <w:tc>
          <w:tcPr>
            <w:tcW w:w="555" w:type="dxa"/>
            <w:textDirection w:val="tbRl"/>
            <w:vAlign w:val="center"/>
          </w:tcPr>
          <w:p w14:paraId="18152B9D" w14:textId="53F35F69" w:rsidR="0018761D" w:rsidRPr="00A90501" w:rsidRDefault="0018761D" w:rsidP="00EB5D2E">
            <w:pPr>
              <w:spacing w:before="100" w:beforeAutospacing="1" w:after="100" w:afterAutospacing="1"/>
              <w:ind w:left="113" w:right="113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A90501">
              <w:rPr>
                <w:rFonts w:ascii="Century Gothic" w:hAnsi="Century Gothic"/>
                <w:b/>
                <w:sz w:val="18"/>
                <w:szCs w:val="18"/>
              </w:rPr>
              <w:t>Categories</w:t>
            </w:r>
          </w:p>
        </w:tc>
        <w:tc>
          <w:tcPr>
            <w:tcW w:w="837" w:type="dxa"/>
            <w:textDirection w:val="tbRl"/>
          </w:tcPr>
          <w:p w14:paraId="5C1970AD" w14:textId="77777777" w:rsidR="0018761D" w:rsidRDefault="0018761D" w:rsidP="004D251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A90501">
              <w:rPr>
                <w:rFonts w:ascii="Century Gothic" w:hAnsi="Century Gothic"/>
                <w:b/>
                <w:sz w:val="18"/>
                <w:szCs w:val="18"/>
              </w:rPr>
              <w:t>Spelling</w:t>
            </w:r>
          </w:p>
          <w:p w14:paraId="5A1A8DB4" w14:textId="5938336B" w:rsidR="0018761D" w:rsidRPr="00A90501" w:rsidRDefault="0018761D" w:rsidP="004D251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A90501">
              <w:rPr>
                <w:rFonts w:ascii="Century Gothic" w:hAnsi="Century Gothic"/>
                <w:b/>
                <w:sz w:val="18"/>
                <w:szCs w:val="18"/>
              </w:rPr>
              <w:t>/grammar</w:t>
            </w:r>
          </w:p>
        </w:tc>
        <w:tc>
          <w:tcPr>
            <w:tcW w:w="562" w:type="dxa"/>
            <w:gridSpan w:val="2"/>
            <w:textDirection w:val="tbRl"/>
          </w:tcPr>
          <w:p w14:paraId="21A9C88C" w14:textId="0B269E44" w:rsidR="0018761D" w:rsidRPr="00A90501" w:rsidRDefault="0018761D" w:rsidP="004D251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commentRangeStart w:id="5"/>
            <w:commentRangeStart w:id="6"/>
            <w:r w:rsidRPr="00A90501">
              <w:rPr>
                <w:rFonts w:ascii="Century Gothic" w:hAnsi="Century Gothic"/>
                <w:b/>
                <w:sz w:val="18"/>
                <w:szCs w:val="18"/>
              </w:rPr>
              <w:t>Rationale</w:t>
            </w:r>
            <w:commentRangeEnd w:id="5"/>
            <w:r>
              <w:rPr>
                <w:rStyle w:val="CommentReference"/>
              </w:rPr>
              <w:commentReference w:id="5"/>
            </w:r>
            <w:commentRangeEnd w:id="6"/>
            <w:r>
              <w:rPr>
                <w:rStyle w:val="CommentReference"/>
              </w:rPr>
              <w:commentReference w:id="6"/>
            </w:r>
          </w:p>
        </w:tc>
        <w:tc>
          <w:tcPr>
            <w:tcW w:w="1861" w:type="dxa"/>
            <w:gridSpan w:val="2"/>
            <w:textDirection w:val="tbRl"/>
            <w:vAlign w:val="center"/>
          </w:tcPr>
          <w:p w14:paraId="7F36EEDD" w14:textId="0F90E5DD" w:rsidR="0018761D" w:rsidRPr="00A90501" w:rsidRDefault="0018761D" w:rsidP="004D2517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449" w:type="dxa"/>
            <w:gridSpan w:val="2"/>
            <w:textDirection w:val="tbRl"/>
          </w:tcPr>
          <w:p w14:paraId="7C803306" w14:textId="0613343C" w:rsidR="0018761D" w:rsidRDefault="0018761D" w:rsidP="004D2517">
            <w:pPr>
              <w:jc w:val="center"/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Difficulty</w:t>
            </w:r>
          </w:p>
        </w:tc>
        <w:tc>
          <w:tcPr>
            <w:tcW w:w="603" w:type="dxa"/>
            <w:textDirection w:val="tbRl"/>
          </w:tcPr>
          <w:p w14:paraId="77842DAA" w14:textId="6B94685B" w:rsidR="0018761D" w:rsidRDefault="0018761D" w:rsidP="004D2517">
            <w:pPr>
              <w:jc w:val="center"/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Pt. Biserial (question)</w:t>
            </w:r>
          </w:p>
        </w:tc>
        <w:tc>
          <w:tcPr>
            <w:tcW w:w="1354" w:type="dxa"/>
            <w:textDirection w:val="tbRl"/>
            <w:vAlign w:val="center"/>
          </w:tcPr>
          <w:p w14:paraId="528A0F83" w14:textId="3C572DC8" w:rsidR="0018761D" w:rsidRPr="00A90501" w:rsidRDefault="0018761D" w:rsidP="004D2517">
            <w:pPr>
              <w:jc w:val="center"/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Knowledge</w:t>
            </w:r>
          </w:p>
        </w:tc>
        <w:tc>
          <w:tcPr>
            <w:tcW w:w="555" w:type="dxa"/>
            <w:textDirection w:val="tbRl"/>
            <w:vAlign w:val="center"/>
          </w:tcPr>
          <w:p w14:paraId="1581EF42" w14:textId="02578B54" w:rsidR="0018761D" w:rsidRPr="00A90501" w:rsidRDefault="0018761D" w:rsidP="004D2517">
            <w:pPr>
              <w:jc w:val="center"/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Practice</w:t>
            </w:r>
          </w:p>
        </w:tc>
        <w:tc>
          <w:tcPr>
            <w:tcW w:w="562" w:type="dxa"/>
            <w:textDirection w:val="tbRl"/>
          </w:tcPr>
          <w:p w14:paraId="34C46236" w14:textId="490EAD0F" w:rsidR="0018761D" w:rsidRPr="00A90501" w:rsidRDefault="0018761D" w:rsidP="004D2517">
            <w:pPr>
              <w:jc w:val="center"/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Mastery</w:t>
            </w:r>
          </w:p>
        </w:tc>
        <w:tc>
          <w:tcPr>
            <w:tcW w:w="3129" w:type="dxa"/>
            <w:gridSpan w:val="2"/>
            <w:textDirection w:val="tbRl"/>
          </w:tcPr>
          <w:p w14:paraId="6CF88409" w14:textId="77777777" w:rsidR="0018761D" w:rsidRPr="00C24CBA" w:rsidRDefault="0018761D" w:rsidP="00EB5D2E">
            <w:pPr>
              <w:spacing w:before="100" w:beforeAutospacing="1" w:after="100" w:afterAutospacing="1"/>
              <w:ind w:left="113" w:right="113"/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439" w:type="dxa"/>
            <w:gridSpan w:val="2"/>
            <w:textDirection w:val="tbRl"/>
          </w:tcPr>
          <w:p w14:paraId="5A8D8BDE" w14:textId="3AAC4037" w:rsidR="0018761D" w:rsidRPr="00A90501" w:rsidRDefault="0018761D" w:rsidP="00EB5D2E">
            <w:pPr>
              <w:spacing w:before="100" w:beforeAutospacing="1" w:after="100" w:afterAutospacing="1"/>
              <w:ind w:left="113" w:right="113"/>
              <w:jc w:val="center"/>
              <w:rPr>
                <w:rFonts w:ascii="Century Gothic" w:hAnsi="Century Gothic"/>
                <w:b/>
                <w:sz w:val="14"/>
              </w:rPr>
            </w:pPr>
            <w:r w:rsidRPr="00A90501">
              <w:rPr>
                <w:rFonts w:ascii="Century Gothic" w:hAnsi="Century Gothic"/>
                <w:b/>
                <w:sz w:val="14"/>
              </w:rPr>
              <w:t>Good to Go</w:t>
            </w:r>
          </w:p>
        </w:tc>
        <w:tc>
          <w:tcPr>
            <w:tcW w:w="498" w:type="dxa"/>
            <w:textDirection w:val="tbRl"/>
          </w:tcPr>
          <w:p w14:paraId="2FA0BD70" w14:textId="4B8727CE" w:rsidR="0018761D" w:rsidRPr="00A90501" w:rsidRDefault="0018761D" w:rsidP="00EB5D2E">
            <w:pPr>
              <w:spacing w:before="100" w:beforeAutospacing="1" w:after="100" w:afterAutospacing="1"/>
              <w:ind w:left="113" w:right="113"/>
              <w:jc w:val="center"/>
              <w:rPr>
                <w:rFonts w:ascii="Century Gothic" w:hAnsi="Century Gothic"/>
                <w:b/>
                <w:sz w:val="14"/>
              </w:rPr>
            </w:pPr>
            <w:r w:rsidRPr="00A90501">
              <w:rPr>
                <w:rFonts w:ascii="Century Gothic" w:hAnsi="Century Gothic"/>
                <w:b/>
                <w:sz w:val="14"/>
              </w:rPr>
              <w:t>Minor Revisions</w:t>
            </w:r>
          </w:p>
        </w:tc>
        <w:tc>
          <w:tcPr>
            <w:tcW w:w="494" w:type="dxa"/>
            <w:textDirection w:val="tbRl"/>
          </w:tcPr>
          <w:p w14:paraId="6E0D50AF" w14:textId="6173C909" w:rsidR="0018761D" w:rsidRPr="00A90501" w:rsidRDefault="0018761D" w:rsidP="00EB5D2E">
            <w:pPr>
              <w:spacing w:before="100" w:beforeAutospacing="1" w:after="100" w:afterAutospacing="1"/>
              <w:ind w:left="113" w:right="113"/>
              <w:jc w:val="center"/>
              <w:rPr>
                <w:rFonts w:ascii="Century Gothic" w:hAnsi="Century Gothic"/>
                <w:b/>
                <w:sz w:val="14"/>
              </w:rPr>
            </w:pPr>
            <w:r w:rsidRPr="00A90501">
              <w:rPr>
                <w:rFonts w:ascii="Century Gothic" w:hAnsi="Century Gothic"/>
                <w:b/>
                <w:sz w:val="14"/>
              </w:rPr>
              <w:t>Major Revisions</w:t>
            </w:r>
          </w:p>
        </w:tc>
        <w:tc>
          <w:tcPr>
            <w:tcW w:w="494" w:type="dxa"/>
            <w:textDirection w:val="tbRl"/>
          </w:tcPr>
          <w:p w14:paraId="75737E12" w14:textId="66871025" w:rsidR="0018761D" w:rsidRPr="00A90501" w:rsidRDefault="0018761D" w:rsidP="00EB5D2E">
            <w:pPr>
              <w:spacing w:before="100" w:beforeAutospacing="1" w:after="100" w:afterAutospacing="1"/>
              <w:ind w:left="113" w:right="113"/>
              <w:jc w:val="center"/>
              <w:rPr>
                <w:rFonts w:ascii="Century Gothic" w:hAnsi="Century Gothic"/>
                <w:b/>
                <w:sz w:val="14"/>
              </w:rPr>
            </w:pPr>
            <w:r>
              <w:rPr>
                <w:rFonts w:ascii="Century Gothic" w:hAnsi="Century Gothic"/>
                <w:b/>
                <w:sz w:val="14"/>
              </w:rPr>
              <w:t>Trash (Never Used)</w:t>
            </w:r>
          </w:p>
        </w:tc>
      </w:tr>
      <w:tr w:rsidR="0018761D" w:rsidRPr="00C24CBA" w14:paraId="1F005A70" w14:textId="6AB86BC7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13FF79A4" w14:textId="64150C33" w:rsidR="0018761D" w:rsidRPr="00571908" w:rsidRDefault="0018761D" w:rsidP="00571908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1</w:t>
            </w:r>
          </w:p>
        </w:tc>
        <w:tc>
          <w:tcPr>
            <w:tcW w:w="630" w:type="dxa"/>
          </w:tcPr>
          <w:p w14:paraId="4AEA38A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48256CC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3A73BB71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5ECB3EBF" w14:textId="03F072E0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6EFBF7A7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767323A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36331C86" w14:textId="097F5F2E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71AC850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2D72757F" w14:textId="5D326729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14D5FFF8" w14:textId="24D8D50F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70C99CB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018F021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664FD08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22C1E2D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6ED0CA2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3710CCD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400B993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63AE7012" w14:textId="1801D0B7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6B9A35E1" w14:textId="5E67D38E" w:rsidR="0018761D" w:rsidRPr="00571908" w:rsidRDefault="0018761D" w:rsidP="00571908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2</w:t>
            </w:r>
          </w:p>
        </w:tc>
        <w:tc>
          <w:tcPr>
            <w:tcW w:w="630" w:type="dxa"/>
          </w:tcPr>
          <w:p w14:paraId="1611E59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3C96172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01570F3E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6503F5E2" w14:textId="5DB845B5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0E0425EB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372C134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63FCC574" w14:textId="3A2BA37F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3BA5EDD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269AB9FA" w14:textId="027773E6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137A6635" w14:textId="1B1242D6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59AFBE1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461D6DF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720FD01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0ED2BC4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23D8EFB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270FE264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18B0A804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4E96723E" w14:textId="4C2A6962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360E5674" w14:textId="7ED51BCD" w:rsidR="0018761D" w:rsidRPr="00571908" w:rsidRDefault="0018761D" w:rsidP="00571908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3</w:t>
            </w:r>
          </w:p>
        </w:tc>
        <w:tc>
          <w:tcPr>
            <w:tcW w:w="630" w:type="dxa"/>
          </w:tcPr>
          <w:p w14:paraId="5F1779E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4F50380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6C24E028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5383654D" w14:textId="15A81471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456D33C9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7D834B7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72D20A3E" w14:textId="30EC8A52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4B606A4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00081380" w14:textId="67A1F5D2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4C493EDD" w14:textId="18DD6212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30FD840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08BF791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3494E15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4D20923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3E3C91C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155580B0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1219BCD4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76D1F223" w14:textId="006DDDE5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7CA99CF8" w14:textId="7CB94777" w:rsidR="0018761D" w:rsidRPr="00571908" w:rsidRDefault="0018761D" w:rsidP="00571908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4</w:t>
            </w:r>
          </w:p>
        </w:tc>
        <w:tc>
          <w:tcPr>
            <w:tcW w:w="630" w:type="dxa"/>
          </w:tcPr>
          <w:p w14:paraId="11F7DE3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7280A2D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3F8CBFD5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4BF36A78" w14:textId="0BCC8165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0A8D7A9F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7DE158C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54485423" w14:textId="30F33913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6771FEF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5A9F0F96" w14:textId="4CDA22B3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354C9923" w14:textId="50E0C980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569B96E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29F9D95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7112BC6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286093E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6EF1FAEC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28BE8D4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11E65B9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41DE54C3" w14:textId="4D5512BD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6F431057" w14:textId="1C2569F5" w:rsidR="0018761D" w:rsidRPr="00571908" w:rsidRDefault="0018761D" w:rsidP="00571908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5</w:t>
            </w:r>
          </w:p>
        </w:tc>
        <w:tc>
          <w:tcPr>
            <w:tcW w:w="630" w:type="dxa"/>
          </w:tcPr>
          <w:p w14:paraId="7AD6BB8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6CA82784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0488B676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0A00EC7E" w14:textId="67034C08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25DF2715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0B258D1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607D42DC" w14:textId="4916CF8F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782E68A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7EC3D25D" w14:textId="1B5071E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0488E66D" w14:textId="2325DE09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12FC847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7C73A5A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7BA69CE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4A910B1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71DAB37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419A24A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53BCC24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7C0B441B" w14:textId="0B76D9D8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096686A6" w14:textId="68D14098" w:rsidR="0018761D" w:rsidRPr="00571908" w:rsidRDefault="0018761D" w:rsidP="00571908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6</w:t>
            </w:r>
          </w:p>
        </w:tc>
        <w:tc>
          <w:tcPr>
            <w:tcW w:w="630" w:type="dxa"/>
          </w:tcPr>
          <w:p w14:paraId="3D483E8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4285119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4F57667B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06014BCB" w14:textId="68C1012F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6411178A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6BBC04C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7AC54E1C" w14:textId="3AA1C980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57F6E64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380675B3" w14:textId="2771E8A6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331E32AC" w14:textId="396A247C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288AC33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6E6F901C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48F8636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5A66F53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59D6089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41FF0DE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698FED1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5312202A" w14:textId="518758FB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5740B525" w14:textId="59FB8502" w:rsidR="0018761D" w:rsidRPr="00571908" w:rsidRDefault="0018761D" w:rsidP="00571908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7</w:t>
            </w:r>
          </w:p>
        </w:tc>
        <w:tc>
          <w:tcPr>
            <w:tcW w:w="630" w:type="dxa"/>
          </w:tcPr>
          <w:p w14:paraId="687237A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053FBA0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00877C87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78D0EA0C" w14:textId="680E1D50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4DCC82B5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4DE219A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01AFC096" w14:textId="2710E306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57A3AD9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67871B58" w14:textId="35ECC739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1EEB9CBD" w14:textId="6ADE26E5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4FE8C49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2FC9DA9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6DD30274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07B60A1C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688746C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77A4C6C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506D75EA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7252A418" w14:textId="12517EF5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7968C731" w14:textId="6A477297" w:rsidR="0018761D" w:rsidRPr="00571908" w:rsidRDefault="0018761D" w:rsidP="00571908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8</w:t>
            </w:r>
          </w:p>
        </w:tc>
        <w:tc>
          <w:tcPr>
            <w:tcW w:w="630" w:type="dxa"/>
          </w:tcPr>
          <w:p w14:paraId="43AE9E2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0B2E228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433F2227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03EEA93A" w14:textId="129041F5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78E00C3B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48F94BA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75DEBAEF" w14:textId="75FEBF2E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0040FCA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039D4DF4" w14:textId="3D47A2E5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1CD15C2F" w14:textId="4530FE6C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26CA28FA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3492D79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00665EE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5E4E5DA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648C2A0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4528AC2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5B80348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01308B68" w14:textId="606BE95F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676E1C10" w14:textId="369E4130" w:rsidR="0018761D" w:rsidRPr="00571908" w:rsidRDefault="0018761D" w:rsidP="00571908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9</w:t>
            </w:r>
          </w:p>
        </w:tc>
        <w:tc>
          <w:tcPr>
            <w:tcW w:w="630" w:type="dxa"/>
          </w:tcPr>
          <w:p w14:paraId="063776E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53AD699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194F4ED7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3EB8CC47" w14:textId="5E666576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72CF9C76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6EFF5400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52819463" w14:textId="1ED8674A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33C2146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37C5756F" w14:textId="5828E410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604A1D7B" w14:textId="44C43F84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1659EC3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12C7255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7CEF3E2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088562EA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532FE76A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5B9F9D6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26E4C28C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3371325B" w14:textId="310830F4" w:rsidTr="0018761D">
        <w:trPr>
          <w:gridAfter w:val="1"/>
          <w:wAfter w:w="17" w:type="dxa"/>
          <w:trHeight w:val="1343"/>
        </w:trPr>
        <w:tc>
          <w:tcPr>
            <w:tcW w:w="540" w:type="dxa"/>
          </w:tcPr>
          <w:p w14:paraId="0B88BF57" w14:textId="67B6D709" w:rsidR="0018761D" w:rsidRPr="00571908" w:rsidRDefault="0018761D" w:rsidP="00571908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sz w:val="24"/>
              </w:rPr>
              <w:t>10</w:t>
            </w:r>
          </w:p>
        </w:tc>
        <w:tc>
          <w:tcPr>
            <w:tcW w:w="630" w:type="dxa"/>
          </w:tcPr>
          <w:p w14:paraId="18212D0C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1AC6CD7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3B08DF2C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57C47716" w14:textId="3BC621BB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51907C64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30BD8B7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27197DAE" w14:textId="54468733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7F39501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2F05E3AD" w14:textId="37958C6F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4DF9E96C" w14:textId="2D36EBEE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077CBA4A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57036B7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0C6892A7" w14:textId="77777777" w:rsidR="0018761D" w:rsidRDefault="0018761D" w:rsidP="00C72AAE">
            <w:pPr>
              <w:rPr>
                <w:rFonts w:ascii="Century Gothic" w:hAnsi="Century Gothic"/>
                <w:sz w:val="24"/>
              </w:rPr>
            </w:pPr>
          </w:p>
          <w:p w14:paraId="706D1AF0" w14:textId="77777777" w:rsidR="0018761D" w:rsidRPr="0018761D" w:rsidRDefault="0018761D" w:rsidP="0018761D">
            <w:pPr>
              <w:rPr>
                <w:rFonts w:ascii="Century Gothic" w:hAnsi="Century Gothic"/>
                <w:sz w:val="24"/>
              </w:rPr>
            </w:pPr>
          </w:p>
          <w:p w14:paraId="794B28FC" w14:textId="77777777" w:rsidR="0018761D" w:rsidRPr="0018761D" w:rsidRDefault="0018761D" w:rsidP="0018761D">
            <w:pPr>
              <w:rPr>
                <w:rFonts w:ascii="Century Gothic" w:hAnsi="Century Gothic"/>
                <w:sz w:val="24"/>
              </w:rPr>
            </w:pPr>
          </w:p>
          <w:p w14:paraId="14E34443" w14:textId="77777777" w:rsidR="0018761D" w:rsidRDefault="0018761D" w:rsidP="0018761D">
            <w:pPr>
              <w:rPr>
                <w:rFonts w:ascii="Century Gothic" w:hAnsi="Century Gothic"/>
                <w:sz w:val="24"/>
              </w:rPr>
            </w:pPr>
          </w:p>
          <w:p w14:paraId="16D6684D" w14:textId="537043BB" w:rsidR="0018761D" w:rsidRPr="0018761D" w:rsidRDefault="0018761D" w:rsidP="0018761D">
            <w:pPr>
              <w:ind w:firstLine="720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5ADB8B0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3F66155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062B615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224ACE0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71A52D43" w14:textId="77777777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73C3C2BC" w14:textId="77777777" w:rsidR="0018761D" w:rsidRPr="00C24CBA" w:rsidRDefault="0018761D" w:rsidP="004D2517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30" w:type="dxa"/>
          </w:tcPr>
          <w:p w14:paraId="3812909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1297DF2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6C6265A7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15E2A032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322860A0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520FB86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402174C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23931BD0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5916EEC8" w14:textId="54C1A2E5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610B50D6" w14:textId="0FFC3200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0A28FC5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6165138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7DAA38C4" w14:textId="77777777" w:rsidR="0018761D" w:rsidRDefault="0018761D" w:rsidP="00C72AAE">
            <w:pPr>
              <w:spacing w:before="100" w:beforeAutospacing="1" w:after="100" w:afterAutospacing="1"/>
              <w:ind w:firstLine="720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0650AF8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606B102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0658A6C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1201FF20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31C01DFB" w14:textId="77777777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5A7162AF" w14:textId="77777777" w:rsidR="0018761D" w:rsidRPr="00C24CBA" w:rsidRDefault="0018761D" w:rsidP="004D2517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30" w:type="dxa"/>
          </w:tcPr>
          <w:p w14:paraId="4AE3CBC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231A7CD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2DAF40AE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3751313F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40DB1627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2FEDAEF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4C5DD03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2B9026E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4BDB1068" w14:textId="5D9EAE43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3BF1E4B7" w14:textId="5FD3651E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49E01E5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35F9C67A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4A40175A" w14:textId="77777777" w:rsidR="0018761D" w:rsidRDefault="0018761D" w:rsidP="00C72AAE">
            <w:pPr>
              <w:spacing w:before="100" w:beforeAutospacing="1" w:after="100" w:afterAutospacing="1"/>
              <w:ind w:firstLine="720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17CCBA2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240E379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5076A7D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7312C29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1BF80061" w14:textId="77777777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1F877C1D" w14:textId="77777777" w:rsidR="0018761D" w:rsidRPr="00C24CBA" w:rsidRDefault="0018761D" w:rsidP="004D2517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30" w:type="dxa"/>
          </w:tcPr>
          <w:p w14:paraId="2BB12C3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2A1B4CB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541543C6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4ED5F498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01155A1E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2B2EDDC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3FFF13E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1661626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667D8B89" w14:textId="5431D265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4120CFB2" w14:textId="2E113DD3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22CCC8CA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253FC12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19E1D1DB" w14:textId="77777777" w:rsidR="0018761D" w:rsidRDefault="0018761D" w:rsidP="00C72AAE">
            <w:pPr>
              <w:spacing w:before="100" w:beforeAutospacing="1" w:after="100" w:afterAutospacing="1"/>
              <w:ind w:firstLine="720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073C8C7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38E6474A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7549BE5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2918155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0DF8590D" w14:textId="77777777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702E9F19" w14:textId="77777777" w:rsidR="0018761D" w:rsidRPr="00C24CBA" w:rsidRDefault="0018761D" w:rsidP="004D2517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30" w:type="dxa"/>
          </w:tcPr>
          <w:p w14:paraId="479A71E0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6B8F272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59EBCD8F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4639D206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333AF950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787B305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28F9DE2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3F1134F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4B1D2CD7" w14:textId="3108F0F8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088E936A" w14:textId="795EF656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60B9F75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59538AE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750534EE" w14:textId="77777777" w:rsidR="0018761D" w:rsidRDefault="0018761D" w:rsidP="00C72AAE">
            <w:pPr>
              <w:spacing w:before="100" w:beforeAutospacing="1" w:after="100" w:afterAutospacing="1"/>
              <w:ind w:firstLine="720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63CC8D50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395623D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38A9803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59A79B2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3744FF5B" w14:textId="77777777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3BA39FD6" w14:textId="77777777" w:rsidR="0018761D" w:rsidRPr="00C24CBA" w:rsidRDefault="0018761D" w:rsidP="004D2517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30" w:type="dxa"/>
          </w:tcPr>
          <w:p w14:paraId="0F37A21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1EAC8D20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363B4AB9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1BAE5B93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0AFBCB01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78A7AC7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53905FE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7FD890F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01885974" w14:textId="122A67B0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53397AAB" w14:textId="394E07A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5F23E23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7EAA27A0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60BF288C" w14:textId="77777777" w:rsidR="0018761D" w:rsidRDefault="0018761D" w:rsidP="00C72AAE">
            <w:pPr>
              <w:spacing w:before="100" w:beforeAutospacing="1" w:after="100" w:afterAutospacing="1"/>
              <w:ind w:firstLine="720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208373C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6DFD68D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2DACE2B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5C83619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41C194E0" w14:textId="77777777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1B6327D4" w14:textId="77777777" w:rsidR="0018761D" w:rsidRPr="00C24CBA" w:rsidRDefault="0018761D" w:rsidP="004D2517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30" w:type="dxa"/>
          </w:tcPr>
          <w:p w14:paraId="45FBB014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5F536E6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59D9D08E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1422C0F0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14507981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6E51F3D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5903B4B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4370A52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3104404C" w14:textId="323F5A1C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0BDBEEB6" w14:textId="66DC6B10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0F61728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287306D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5FDA84F4" w14:textId="77777777" w:rsidR="0018761D" w:rsidRDefault="0018761D" w:rsidP="00C72AAE">
            <w:pPr>
              <w:spacing w:before="100" w:beforeAutospacing="1" w:after="100" w:afterAutospacing="1"/>
              <w:ind w:firstLine="720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5D2B617A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6447612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21681614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3123B41D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2CD5095B" w14:textId="77777777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72D3F1BF" w14:textId="77777777" w:rsidR="0018761D" w:rsidRPr="00C24CBA" w:rsidRDefault="0018761D" w:rsidP="004D2517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30" w:type="dxa"/>
          </w:tcPr>
          <w:p w14:paraId="47EE140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14353E2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394FD626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46D73EDB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4A93233C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09BBA02C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7DFC769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558DA08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69826E1D" w14:textId="537BF5B2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2E545089" w14:textId="0B236FBD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73A269AA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38BC8D0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347C13F3" w14:textId="77777777" w:rsidR="0018761D" w:rsidRDefault="0018761D" w:rsidP="00C72AAE">
            <w:pPr>
              <w:spacing w:before="100" w:beforeAutospacing="1" w:after="100" w:afterAutospacing="1"/>
              <w:ind w:firstLine="720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17161E2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468FA5F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0FDDFE5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5273501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0D94D36A" w14:textId="77777777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40BFB43D" w14:textId="77777777" w:rsidR="0018761D" w:rsidRPr="00C24CBA" w:rsidRDefault="0018761D" w:rsidP="004D2517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30" w:type="dxa"/>
          </w:tcPr>
          <w:p w14:paraId="157253FE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2F8E255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10A6FEB3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7185CF7F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35763D5D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141CE6F0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33D449F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7D1B55A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361C31BE" w14:textId="3554465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61FA5296" w14:textId="4BC7412D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5B3F32A3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22867181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1ABD36FC" w14:textId="77777777" w:rsidR="0018761D" w:rsidRDefault="0018761D" w:rsidP="00C72AAE">
            <w:pPr>
              <w:spacing w:before="100" w:beforeAutospacing="1" w:after="100" w:afterAutospacing="1"/>
              <w:ind w:firstLine="720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67F3223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7574421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0818495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26C2787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3BAF9F60" w14:textId="77777777" w:rsidTr="0018761D">
        <w:trPr>
          <w:gridAfter w:val="1"/>
          <w:wAfter w:w="17" w:type="dxa"/>
          <w:trHeight w:val="570"/>
        </w:trPr>
        <w:tc>
          <w:tcPr>
            <w:tcW w:w="540" w:type="dxa"/>
          </w:tcPr>
          <w:p w14:paraId="68FA78C6" w14:textId="77777777" w:rsidR="0018761D" w:rsidRPr="00C24CBA" w:rsidRDefault="0018761D" w:rsidP="004D2517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30" w:type="dxa"/>
          </w:tcPr>
          <w:p w14:paraId="6BF82D34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1542930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026C2D8C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0B1C071D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4D49A04E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1C97A6B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00E3BBF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58DDD36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7367B897" w14:textId="1CB14CD9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03E5C8EB" w14:textId="72AD0A0E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21598C0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035DCC4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40726A34" w14:textId="77777777" w:rsidR="0018761D" w:rsidRDefault="0018761D" w:rsidP="00C72AAE">
            <w:pPr>
              <w:spacing w:before="100" w:beforeAutospacing="1" w:after="100" w:afterAutospacing="1"/>
              <w:ind w:firstLine="720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00611F64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28FDF24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31447B6A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2B3F6FC5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  <w:tr w:rsidR="0018761D" w:rsidRPr="00C24CBA" w14:paraId="7BC53CBD" w14:textId="77777777" w:rsidTr="0018761D">
        <w:trPr>
          <w:gridAfter w:val="1"/>
          <w:wAfter w:w="17" w:type="dxa"/>
          <w:trHeight w:val="366"/>
        </w:trPr>
        <w:tc>
          <w:tcPr>
            <w:tcW w:w="540" w:type="dxa"/>
          </w:tcPr>
          <w:p w14:paraId="66F07612" w14:textId="77777777" w:rsidR="0018761D" w:rsidRPr="00C24CBA" w:rsidRDefault="0018761D" w:rsidP="004D2517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30" w:type="dxa"/>
          </w:tcPr>
          <w:p w14:paraId="31EE8C9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50" w:type="dxa"/>
            <w:gridSpan w:val="2"/>
          </w:tcPr>
          <w:p w14:paraId="2DA1B812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3" w:type="dxa"/>
          </w:tcPr>
          <w:p w14:paraId="3A86A685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55" w:type="dxa"/>
          </w:tcPr>
          <w:p w14:paraId="5AAF1D0C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837" w:type="dxa"/>
          </w:tcPr>
          <w:p w14:paraId="0AFA424F" w14:textId="77777777" w:rsidR="0018761D" w:rsidRPr="00A90501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b/>
                <w:sz w:val="24"/>
              </w:rPr>
            </w:pPr>
          </w:p>
        </w:tc>
        <w:tc>
          <w:tcPr>
            <w:tcW w:w="562" w:type="dxa"/>
            <w:gridSpan w:val="2"/>
          </w:tcPr>
          <w:p w14:paraId="3DCE883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861" w:type="dxa"/>
            <w:gridSpan w:val="2"/>
          </w:tcPr>
          <w:p w14:paraId="374CBD0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49" w:type="dxa"/>
            <w:gridSpan w:val="2"/>
          </w:tcPr>
          <w:p w14:paraId="28629B37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603" w:type="dxa"/>
          </w:tcPr>
          <w:p w14:paraId="33DE37DC" w14:textId="51042DEC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1354" w:type="dxa"/>
          </w:tcPr>
          <w:p w14:paraId="16AF55F6" w14:textId="6D215C48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55" w:type="dxa"/>
          </w:tcPr>
          <w:p w14:paraId="5F81780F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562" w:type="dxa"/>
          </w:tcPr>
          <w:p w14:paraId="04E7D269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3129" w:type="dxa"/>
            <w:gridSpan w:val="2"/>
          </w:tcPr>
          <w:p w14:paraId="4C7FBC64" w14:textId="77777777" w:rsidR="0018761D" w:rsidRDefault="0018761D" w:rsidP="00C72AAE">
            <w:pPr>
              <w:spacing w:before="100" w:beforeAutospacing="1" w:after="100" w:afterAutospacing="1"/>
              <w:ind w:firstLine="720"/>
              <w:rPr>
                <w:rFonts w:ascii="Century Gothic" w:hAnsi="Century Gothic"/>
                <w:sz w:val="24"/>
              </w:rPr>
            </w:pPr>
          </w:p>
        </w:tc>
        <w:tc>
          <w:tcPr>
            <w:tcW w:w="439" w:type="dxa"/>
            <w:gridSpan w:val="2"/>
          </w:tcPr>
          <w:p w14:paraId="5B6B35A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8" w:type="dxa"/>
          </w:tcPr>
          <w:p w14:paraId="3AF5FBAB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09C4AB36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  <w:tc>
          <w:tcPr>
            <w:tcW w:w="494" w:type="dxa"/>
          </w:tcPr>
          <w:p w14:paraId="58E8F328" w14:textId="77777777" w:rsidR="0018761D" w:rsidRPr="00C24CBA" w:rsidRDefault="0018761D" w:rsidP="00EB5D2E">
            <w:pPr>
              <w:spacing w:before="100" w:beforeAutospacing="1" w:after="100" w:afterAutospacing="1"/>
              <w:rPr>
                <w:rFonts w:ascii="Century Gothic" w:hAnsi="Century Gothic"/>
                <w:sz w:val="24"/>
              </w:rPr>
            </w:pPr>
          </w:p>
        </w:tc>
      </w:tr>
    </w:tbl>
    <w:p w14:paraId="61A7FF1B" w14:textId="7CE535DC" w:rsidR="00B34BBF" w:rsidRPr="003F29B2" w:rsidRDefault="00B34BBF" w:rsidP="00BE7432">
      <w:pPr>
        <w:spacing w:before="100" w:beforeAutospacing="1" w:after="100" w:afterAutospacing="1" w:line="240" w:lineRule="auto"/>
        <w:rPr>
          <w:rFonts w:ascii="Century Gothic" w:hAnsi="Century Gothic"/>
          <w:sz w:val="24"/>
        </w:rPr>
      </w:pPr>
    </w:p>
    <w:sectPr w:rsidR="00B34BBF" w:rsidRPr="003F29B2" w:rsidSect="007F206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arah Raake" w:date="2018-06-19T11:56:00Z" w:initials="SR">
    <w:p w14:paraId="75A8A186" w14:textId="4DD5AFAB" w:rsidR="0018761D" w:rsidRDefault="0018761D">
      <w:pPr>
        <w:pStyle w:val="CommentText"/>
      </w:pPr>
      <w:r>
        <w:rPr>
          <w:rStyle w:val="CommentReference"/>
        </w:rPr>
        <w:annotationRef/>
      </w:r>
      <w:r>
        <w:t>MC, FITB, T/F, Matching, etc.</w:t>
      </w:r>
    </w:p>
  </w:comment>
  <w:comment w:id="1" w:author="Raake, Sarah E" w:date="2019-01-20T07:58:00Z" w:initials="RSE">
    <w:p w14:paraId="76E82E70" w14:textId="1A4BF41A" w:rsidR="0018761D" w:rsidRDefault="0018761D">
      <w:pPr>
        <w:pStyle w:val="CommentText"/>
      </w:pPr>
      <w:r>
        <w:rPr>
          <w:rStyle w:val="CommentReference"/>
        </w:rPr>
        <w:annotationRef/>
      </w:r>
      <w:r>
        <w:t>If there are more than 10 lecture objectives for any given lecture, look how long it is and assess whether there REALLY needs to be that many objectives.</w:t>
      </w:r>
    </w:p>
  </w:comment>
  <w:comment w:id="2" w:author="Raake, Sarah E [2]" w:date="2019-10-24T11:30:00Z" w:initials="SR">
    <w:p w14:paraId="7FF4542E" w14:textId="5B4E756D" w:rsidR="0018761D" w:rsidRDefault="0018761D">
      <w:pPr>
        <w:pStyle w:val="CommentText"/>
      </w:pPr>
      <w:r>
        <w:rPr>
          <w:rStyle w:val="CommentReference"/>
        </w:rPr>
        <w:annotationRef/>
      </w:r>
    </w:p>
  </w:comment>
  <w:comment w:id="3" w:author="Raake, Sarah E" w:date="2019-02-14T15:06:00Z" w:initials="RSE">
    <w:p w14:paraId="10B37937" w14:textId="5FEFE524" w:rsidR="0018761D" w:rsidRDefault="0018761D">
      <w:pPr>
        <w:pStyle w:val="CommentText"/>
      </w:pPr>
      <w:r>
        <w:rPr>
          <w:rStyle w:val="CommentReference"/>
        </w:rPr>
        <w:annotationRef/>
      </w:r>
      <w:proofErr w:type="spellStart"/>
      <w:r>
        <w:rPr>
          <w:rStyle w:val="spellingerror"/>
          <w:rFonts w:ascii="Century Gothic" w:hAnsi="Century Gothic"/>
          <w:color w:val="000000"/>
          <w:shd w:val="clear" w:color="auto" w:fill="FFFFFF"/>
        </w:rPr>
        <w:t>Lecturer_Topic_LectureObjective_Descriptor</w:t>
      </w:r>
      <w:proofErr w:type="spellEnd"/>
      <w:r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</w:p>
  </w:comment>
  <w:comment w:id="4" w:author="Raake, Sarah E" w:date="2019-02-14T15:06:00Z" w:initials="RSE">
    <w:p w14:paraId="743ED033" w14:textId="27E5FFB2" w:rsidR="0018761D" w:rsidRDefault="0018761D">
      <w:pPr>
        <w:pStyle w:val="CommentText"/>
      </w:pPr>
      <w:r>
        <w:rPr>
          <w:rStyle w:val="CommentReference"/>
        </w:rPr>
        <w:annotationRef/>
      </w:r>
      <w:r>
        <w:t>Ex.</w:t>
      </w:r>
      <w:r w:rsidRPr="00A11E00">
        <w:rPr>
          <w:rFonts w:ascii="Century Gothic" w:hAnsi="Century Gothic"/>
          <w:color w:val="000000"/>
          <w:shd w:val="clear" w:color="auto" w:fill="FFFFFF"/>
        </w:rPr>
        <w:t xml:space="preserve"> </w:t>
      </w:r>
      <w:proofErr w:type="spellStart"/>
      <w:r>
        <w:rPr>
          <w:rStyle w:val="spellingerror"/>
          <w:rFonts w:ascii="Century Gothic" w:hAnsi="Century Gothic"/>
          <w:color w:val="000000"/>
          <w:shd w:val="clear" w:color="auto" w:fill="FFFFFF"/>
        </w:rPr>
        <w:t>Betz_ACS_Obj</w:t>
      </w:r>
      <w:proofErr w:type="spellEnd"/>
      <w:r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>
        <w:rPr>
          <w:rStyle w:val="normaltextrun"/>
          <w:rFonts w:ascii="Century Gothic" w:hAnsi="Century Gothic"/>
          <w:color w:val="000000"/>
          <w:shd w:val="clear" w:color="auto" w:fill="FFFFFF"/>
        </w:rPr>
        <w:t>6_P2Y12Lengthoftreatment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</w:p>
  </w:comment>
  <w:comment w:id="5" w:author="Raake, Sarah E" w:date="2019-02-14T15:07:00Z" w:initials="RSE">
    <w:p w14:paraId="63B9BCA2" w14:textId="23139931" w:rsidR="0018761D" w:rsidRDefault="0018761D">
      <w:pPr>
        <w:pStyle w:val="CommentText"/>
      </w:pPr>
      <w:r>
        <w:rPr>
          <w:rStyle w:val="CommentReference"/>
        </w:rPr>
        <w:annotationRef/>
      </w:r>
      <w:r>
        <w:t>ALWAYS include rationale</w:t>
      </w:r>
    </w:p>
  </w:comment>
  <w:comment w:id="6" w:author="Sarah Raake" w:date="2018-09-04T06:48:00Z" w:initials="SR">
    <w:p w14:paraId="67FCBBF0" w14:textId="76B2CCB4" w:rsidR="0018761D" w:rsidRDefault="0018761D">
      <w:pPr>
        <w:pStyle w:val="CommentText"/>
      </w:pPr>
      <w:r>
        <w:rPr>
          <w:rStyle w:val="CommentReference"/>
        </w:rPr>
        <w:annotationRef/>
      </w:r>
      <w:r>
        <w:t>Is it there and does it make sens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5A8A186" w15:done="0"/>
  <w15:commentEx w15:paraId="76E82E70" w15:done="0"/>
  <w15:commentEx w15:paraId="7FF4542E" w15:paraIdParent="76E82E70" w15:done="0"/>
  <w15:commentEx w15:paraId="10B37937" w15:done="0"/>
  <w15:commentEx w15:paraId="743ED033" w15:paraIdParent="10B37937" w15:done="0"/>
  <w15:commentEx w15:paraId="63B9BCA2" w15:done="0"/>
  <w15:commentEx w15:paraId="67FCBBF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5A8A186" w16cid:durableId="1ED36DF0"/>
  <w16cid:commentId w16cid:paraId="76E82E70" w16cid:durableId="1FEEA8C1"/>
  <w16cid:commentId w16cid:paraId="7FF4542E" w16cid:durableId="215C09CA"/>
  <w16cid:commentId w16cid:paraId="10B37937" w16cid:durableId="20100265"/>
  <w16cid:commentId w16cid:paraId="743ED033" w16cid:durableId="2010027C"/>
  <w16cid:commentId w16cid:paraId="63B9BCA2" w16cid:durableId="201002CF"/>
  <w16cid:commentId w16cid:paraId="67FCBBF0" w16cid:durableId="1F38A9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03A4A" w14:textId="77777777" w:rsidR="00FB5958" w:rsidRDefault="00FB5958" w:rsidP="00C07BE5">
      <w:pPr>
        <w:spacing w:after="0" w:line="240" w:lineRule="auto"/>
      </w:pPr>
      <w:r>
        <w:separator/>
      </w:r>
    </w:p>
  </w:endnote>
  <w:endnote w:type="continuationSeparator" w:id="0">
    <w:p w14:paraId="529F94D7" w14:textId="77777777" w:rsidR="00FB5958" w:rsidRDefault="00FB5958" w:rsidP="00C07B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9F846D" w14:textId="77777777" w:rsidR="003F1960" w:rsidRDefault="003F19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7" w:name="_GoBack"/>
  <w:bookmarkEnd w:id="7"/>
  <w:p w14:paraId="60763005" w14:textId="24AD4581" w:rsidR="00590C15" w:rsidRDefault="00FB5958" w:rsidP="000C3E7A">
    <w:pPr>
      <w:pStyle w:val="Footer"/>
    </w:pPr>
    <w:sdt>
      <w:sdtPr>
        <w:id w:val="-142387390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426C2">
          <w:tab/>
          <w:t xml:space="preserve">                   </w:t>
        </w:r>
        <w:r w:rsidR="003426C2">
          <w:tab/>
        </w:r>
        <w:r w:rsidR="003426C2">
          <w:tab/>
        </w:r>
        <w:r w:rsidR="003426C2">
          <w:tab/>
        </w:r>
        <w:r w:rsidR="003426C2">
          <w:tab/>
        </w:r>
        <w:r w:rsidR="003426C2">
          <w:tab/>
        </w:r>
        <w:r w:rsidR="00590C15">
          <w:fldChar w:fldCharType="begin"/>
        </w:r>
        <w:r w:rsidR="00590C15">
          <w:instrText xml:space="preserve"> PAGE   \* MERGEFORMAT </w:instrText>
        </w:r>
        <w:r w:rsidR="00590C15">
          <w:fldChar w:fldCharType="separate"/>
        </w:r>
        <w:r w:rsidR="009C42C2">
          <w:rPr>
            <w:noProof/>
          </w:rPr>
          <w:t>1</w:t>
        </w:r>
        <w:r w:rsidR="00590C15">
          <w:rPr>
            <w:noProof/>
          </w:rPr>
          <w:fldChar w:fldCharType="end"/>
        </w:r>
      </w:sdtContent>
    </w:sdt>
    <w:r w:rsidR="009B48F3">
      <w:t>Categories</w:t>
    </w:r>
    <w:r w:rsidR="000C3E7A">
      <w:t xml:space="preserve"> to map to:</w:t>
    </w:r>
    <w:r w:rsidR="000C3E7A" w:rsidRPr="000C3E7A">
      <w:rPr>
        <w:b/>
      </w:rPr>
      <w:t xml:space="preserve"> </w:t>
    </w:r>
    <w:r w:rsidR="000C3E7A">
      <w:rPr>
        <w:b/>
      </w:rPr>
      <w:t xml:space="preserve">1) Faculty Name 2)Curriculum Topic 3)Bloom’s 4)Program Competency </w:t>
    </w:r>
    <w:r w:rsidR="000C3E7A">
      <w:rPr>
        <w:b/>
      </w:rPr>
      <w:tab/>
      <w:t xml:space="preserve">                </w:t>
    </w:r>
    <w:r w:rsidR="000C3E7A" w:rsidRPr="003426C2">
      <w:rPr>
        <w:b/>
      </w:rPr>
      <w:t xml:space="preserve">Updated: </w:t>
    </w:r>
    <w:r w:rsidR="000C3E7A">
      <w:rPr>
        <w:noProof/>
      </w:rPr>
      <w:fldChar w:fldCharType="begin"/>
    </w:r>
    <w:r w:rsidR="000C3E7A">
      <w:rPr>
        <w:noProof/>
      </w:rPr>
      <w:instrText xml:space="preserve"> SAVEDATE   \* MERGEFORMAT </w:instrText>
    </w:r>
    <w:r w:rsidR="000C3E7A">
      <w:rPr>
        <w:noProof/>
      </w:rPr>
      <w:fldChar w:fldCharType="separate"/>
    </w:r>
    <w:r w:rsidR="003F1960">
      <w:rPr>
        <w:noProof/>
      </w:rPr>
      <w:t>5/29/2020 7:16:00 PM</w:t>
    </w:r>
    <w:r w:rsidR="000C3E7A">
      <w:rPr>
        <w:noProof/>
      </w:rPr>
      <w:fldChar w:fldCharType="end"/>
    </w:r>
    <w:r w:rsidR="000C3E7A">
      <w:t xml:space="preserve"> by </w:t>
    </w:r>
    <w:r w:rsidR="000C3E7A">
      <w:rPr>
        <w:noProof/>
      </w:rPr>
      <w:fldChar w:fldCharType="begin"/>
    </w:r>
    <w:r w:rsidR="000C3E7A">
      <w:rPr>
        <w:noProof/>
      </w:rPr>
      <w:instrText xml:space="preserve"> USERINITIALS  \* Upper  \* MERGEFORMAT </w:instrText>
    </w:r>
    <w:r w:rsidR="000C3E7A">
      <w:rPr>
        <w:noProof/>
      </w:rPr>
      <w:fldChar w:fldCharType="separate"/>
    </w:r>
    <w:r w:rsidR="00A54968">
      <w:rPr>
        <w:noProof/>
      </w:rPr>
      <w:t>SER</w:t>
    </w:r>
    <w:r w:rsidR="000C3E7A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29930" w14:textId="77777777" w:rsidR="003F1960" w:rsidRDefault="003F19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03D1A2" w14:textId="77777777" w:rsidR="00FB5958" w:rsidRDefault="00FB5958" w:rsidP="00C07BE5">
      <w:pPr>
        <w:spacing w:after="0" w:line="240" w:lineRule="auto"/>
      </w:pPr>
      <w:r>
        <w:separator/>
      </w:r>
    </w:p>
  </w:footnote>
  <w:footnote w:type="continuationSeparator" w:id="0">
    <w:p w14:paraId="68CFAF8C" w14:textId="77777777" w:rsidR="00FB5958" w:rsidRDefault="00FB5958" w:rsidP="00C07B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AE3B9" w14:textId="77777777" w:rsidR="003F1960" w:rsidRDefault="003F19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6E46F4" w14:textId="1EF6314A" w:rsidR="007F2061" w:rsidRPr="00FB6EDD" w:rsidRDefault="00BE7432" w:rsidP="00BE7432">
    <w:pPr>
      <w:pStyle w:val="Header"/>
      <w:tabs>
        <w:tab w:val="center" w:pos="6480"/>
      </w:tabs>
      <w:jc w:val="center"/>
      <w:rPr>
        <w:rFonts w:ascii="Century Gothic" w:hAnsi="Century Gothic"/>
        <w:b/>
        <w:sz w:val="40"/>
        <w:szCs w:val="20"/>
      </w:rPr>
    </w:pPr>
    <w:r w:rsidRPr="00FB6EDD">
      <w:rPr>
        <w:rFonts w:ascii="Century Gothic" w:hAnsi="Century Gothic"/>
        <w:b/>
        <w:sz w:val="40"/>
        <w:szCs w:val="20"/>
      </w:rPr>
      <w:t>Assessment item review: Objectives</w:t>
    </w:r>
    <w:r w:rsidR="007F2061" w:rsidRPr="00FB6EDD">
      <w:rPr>
        <w:rFonts w:ascii="Century Gothic" w:hAnsi="Century Gothic"/>
        <w:b/>
        <w:sz w:val="40"/>
        <w:szCs w:val="20"/>
      </w:rPr>
      <w:t xml:space="preserve"> </w:t>
    </w:r>
    <w:r w:rsidRPr="00FB6EDD">
      <w:rPr>
        <w:rFonts w:ascii="Century Gothic" w:hAnsi="Century Gothic"/>
        <w:b/>
        <w:sz w:val="40"/>
        <w:szCs w:val="20"/>
      </w:rPr>
      <w:t>c</w:t>
    </w:r>
    <w:r w:rsidR="007F2061" w:rsidRPr="00FB6EDD">
      <w:rPr>
        <w:rFonts w:ascii="Century Gothic" w:hAnsi="Century Gothic"/>
        <w:b/>
        <w:sz w:val="40"/>
        <w:szCs w:val="20"/>
      </w:rPr>
      <w:t>heckli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32705" w14:textId="77777777" w:rsidR="003F1960" w:rsidRDefault="003F19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92539"/>
    <w:multiLevelType w:val="hybridMultilevel"/>
    <w:tmpl w:val="4BDEDFBE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2AD5962"/>
    <w:multiLevelType w:val="hybridMultilevel"/>
    <w:tmpl w:val="B9F0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76B9B"/>
    <w:multiLevelType w:val="hybridMultilevel"/>
    <w:tmpl w:val="54D01046"/>
    <w:lvl w:ilvl="0" w:tplc="A99C5C9C">
      <w:start w:val="1"/>
      <w:numFmt w:val="decimal"/>
      <w:suff w:val="space"/>
      <w:lvlText w:val="%1 - "/>
      <w:lvlJc w:val="left"/>
      <w:pPr>
        <w:ind w:left="9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FD2471"/>
    <w:multiLevelType w:val="hybridMultilevel"/>
    <w:tmpl w:val="567E7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32F2D"/>
    <w:multiLevelType w:val="hybridMultilevel"/>
    <w:tmpl w:val="3A7856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321C5"/>
    <w:multiLevelType w:val="hybridMultilevel"/>
    <w:tmpl w:val="83365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2A53AA"/>
    <w:multiLevelType w:val="hybridMultilevel"/>
    <w:tmpl w:val="B288B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D63AEF"/>
    <w:multiLevelType w:val="hybridMultilevel"/>
    <w:tmpl w:val="26E44B1E"/>
    <w:lvl w:ilvl="0" w:tplc="12CA19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A27AB"/>
    <w:multiLevelType w:val="hybridMultilevel"/>
    <w:tmpl w:val="010696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BF334A"/>
    <w:multiLevelType w:val="hybridMultilevel"/>
    <w:tmpl w:val="49E69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6B5F"/>
    <w:multiLevelType w:val="hybridMultilevel"/>
    <w:tmpl w:val="64F804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316AAB"/>
    <w:multiLevelType w:val="hybridMultilevel"/>
    <w:tmpl w:val="FE6C09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BE16C0C"/>
    <w:multiLevelType w:val="hybridMultilevel"/>
    <w:tmpl w:val="8AD0E0D8"/>
    <w:lvl w:ilvl="0" w:tplc="17D49BA8">
      <w:start w:val="1"/>
      <w:numFmt w:val="decimal"/>
      <w:lvlText w:val="%1 -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D9D5CA2"/>
    <w:multiLevelType w:val="hybridMultilevel"/>
    <w:tmpl w:val="F4A855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FFB51F2"/>
    <w:multiLevelType w:val="hybridMultilevel"/>
    <w:tmpl w:val="411881D6"/>
    <w:lvl w:ilvl="0" w:tplc="948EB138">
      <w:start w:val="1"/>
      <w:numFmt w:val="decimal"/>
      <w:suff w:val="nothing"/>
      <w:lvlText w:val="%1 - 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0AA00AC"/>
    <w:multiLevelType w:val="hybridMultilevel"/>
    <w:tmpl w:val="8FDC58F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C9709CD"/>
    <w:multiLevelType w:val="hybridMultilevel"/>
    <w:tmpl w:val="944CB4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1"/>
  </w:num>
  <w:num w:numId="4">
    <w:abstractNumId w:val="4"/>
  </w:num>
  <w:num w:numId="5">
    <w:abstractNumId w:val="13"/>
  </w:num>
  <w:num w:numId="6">
    <w:abstractNumId w:val="15"/>
  </w:num>
  <w:num w:numId="7">
    <w:abstractNumId w:val="8"/>
  </w:num>
  <w:num w:numId="8">
    <w:abstractNumId w:val="0"/>
  </w:num>
  <w:num w:numId="9">
    <w:abstractNumId w:val="9"/>
  </w:num>
  <w:num w:numId="10">
    <w:abstractNumId w:val="16"/>
  </w:num>
  <w:num w:numId="11">
    <w:abstractNumId w:val="10"/>
  </w:num>
  <w:num w:numId="12">
    <w:abstractNumId w:val="5"/>
  </w:num>
  <w:num w:numId="13">
    <w:abstractNumId w:val="12"/>
  </w:num>
  <w:num w:numId="14">
    <w:abstractNumId w:val="14"/>
  </w:num>
  <w:num w:numId="15">
    <w:abstractNumId w:val="2"/>
  </w:num>
  <w:num w:numId="16">
    <w:abstractNumId w:val="6"/>
  </w:num>
  <w:num w:numId="17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rah Raake">
    <w15:presenceInfo w15:providerId="Windows Live" w15:userId="b3f16f4b0d2dbf11"/>
  </w15:person>
  <w15:person w15:author="Raake, Sarah E">
    <w15:presenceInfo w15:providerId="AD" w15:userId="S-1-5-21-3363496956-3032655283-32652895-1001"/>
  </w15:person>
  <w15:person w15:author="Raake, Sarah E [2]">
    <w15:presenceInfo w15:providerId="None" w15:userId="Raake, Sarah 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6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DMztDAwMTc3MzFX0lEKTi0uzszPAymwqAUAo9qriywAAAA="/>
  </w:docVars>
  <w:rsids>
    <w:rsidRoot w:val="00C07BE5"/>
    <w:rsid w:val="00016281"/>
    <w:rsid w:val="00016B2D"/>
    <w:rsid w:val="00061A7D"/>
    <w:rsid w:val="000A000E"/>
    <w:rsid w:val="000C3E7A"/>
    <w:rsid w:val="000D3EB5"/>
    <w:rsid w:val="000D667F"/>
    <w:rsid w:val="000E1CF8"/>
    <w:rsid w:val="000E6850"/>
    <w:rsid w:val="0011054C"/>
    <w:rsid w:val="001146EB"/>
    <w:rsid w:val="00140045"/>
    <w:rsid w:val="00153475"/>
    <w:rsid w:val="0018761D"/>
    <w:rsid w:val="001A6790"/>
    <w:rsid w:val="001A776C"/>
    <w:rsid w:val="001C5BF4"/>
    <w:rsid w:val="001F11C3"/>
    <w:rsid w:val="00214E04"/>
    <w:rsid w:val="002644C3"/>
    <w:rsid w:val="00280348"/>
    <w:rsid w:val="00332C62"/>
    <w:rsid w:val="00336A06"/>
    <w:rsid w:val="00341ECB"/>
    <w:rsid w:val="003426C2"/>
    <w:rsid w:val="00347C7A"/>
    <w:rsid w:val="003778CE"/>
    <w:rsid w:val="003F18C3"/>
    <w:rsid w:val="003F1960"/>
    <w:rsid w:val="003F29B2"/>
    <w:rsid w:val="00420209"/>
    <w:rsid w:val="004275E8"/>
    <w:rsid w:val="00453B43"/>
    <w:rsid w:val="00455470"/>
    <w:rsid w:val="004D2517"/>
    <w:rsid w:val="00537728"/>
    <w:rsid w:val="00571908"/>
    <w:rsid w:val="00590C15"/>
    <w:rsid w:val="005937B6"/>
    <w:rsid w:val="005B14E6"/>
    <w:rsid w:val="005D03C0"/>
    <w:rsid w:val="006223B1"/>
    <w:rsid w:val="00630179"/>
    <w:rsid w:val="006670C7"/>
    <w:rsid w:val="006926EF"/>
    <w:rsid w:val="0069368E"/>
    <w:rsid w:val="0078281E"/>
    <w:rsid w:val="00785D4C"/>
    <w:rsid w:val="007B58EB"/>
    <w:rsid w:val="007D4F53"/>
    <w:rsid w:val="007F2061"/>
    <w:rsid w:val="007F576E"/>
    <w:rsid w:val="00843948"/>
    <w:rsid w:val="00853EAD"/>
    <w:rsid w:val="00894803"/>
    <w:rsid w:val="008A63FA"/>
    <w:rsid w:val="008E5763"/>
    <w:rsid w:val="00945E7A"/>
    <w:rsid w:val="009B48F3"/>
    <w:rsid w:val="009B522D"/>
    <w:rsid w:val="009C42C2"/>
    <w:rsid w:val="00A11E00"/>
    <w:rsid w:val="00A23D5C"/>
    <w:rsid w:val="00A249A3"/>
    <w:rsid w:val="00A54968"/>
    <w:rsid w:val="00A629DB"/>
    <w:rsid w:val="00A90501"/>
    <w:rsid w:val="00AD2C3C"/>
    <w:rsid w:val="00AD3BC5"/>
    <w:rsid w:val="00AD6574"/>
    <w:rsid w:val="00B326E2"/>
    <w:rsid w:val="00B34BBF"/>
    <w:rsid w:val="00B9248A"/>
    <w:rsid w:val="00B94866"/>
    <w:rsid w:val="00BE7432"/>
    <w:rsid w:val="00C05A0F"/>
    <w:rsid w:val="00C07BE5"/>
    <w:rsid w:val="00C24CBA"/>
    <w:rsid w:val="00C354D9"/>
    <w:rsid w:val="00C531B3"/>
    <w:rsid w:val="00C72AAE"/>
    <w:rsid w:val="00C914D9"/>
    <w:rsid w:val="00C93A41"/>
    <w:rsid w:val="00CC1979"/>
    <w:rsid w:val="00CD579C"/>
    <w:rsid w:val="00CE1502"/>
    <w:rsid w:val="00CF53C7"/>
    <w:rsid w:val="00D16A88"/>
    <w:rsid w:val="00D8363B"/>
    <w:rsid w:val="00DA151D"/>
    <w:rsid w:val="00DB2909"/>
    <w:rsid w:val="00E00FF0"/>
    <w:rsid w:val="00E01BC4"/>
    <w:rsid w:val="00E45A39"/>
    <w:rsid w:val="00E46FF4"/>
    <w:rsid w:val="00E90E52"/>
    <w:rsid w:val="00F01DC3"/>
    <w:rsid w:val="00F42E82"/>
    <w:rsid w:val="00F57E8D"/>
    <w:rsid w:val="00F6668C"/>
    <w:rsid w:val="00F92FC6"/>
    <w:rsid w:val="00FA798A"/>
    <w:rsid w:val="00FB5958"/>
    <w:rsid w:val="00FB6EDD"/>
    <w:rsid w:val="00FF48EC"/>
    <w:rsid w:val="4B869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1AB39D"/>
  <w15:chartTrackingRefBased/>
  <w15:docId w15:val="{F1AE7055-58C2-4F03-A9F4-C2A5E3380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B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BE5"/>
  </w:style>
  <w:style w:type="paragraph" w:styleId="Footer">
    <w:name w:val="footer"/>
    <w:basedOn w:val="Normal"/>
    <w:link w:val="FooterChar"/>
    <w:uiPriority w:val="99"/>
    <w:unhideWhenUsed/>
    <w:rsid w:val="00C07B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BE5"/>
  </w:style>
  <w:style w:type="paragraph" w:styleId="ListParagraph">
    <w:name w:val="List Paragraph"/>
    <w:basedOn w:val="Normal"/>
    <w:uiPriority w:val="34"/>
    <w:qFormat/>
    <w:rsid w:val="00C07BE5"/>
    <w:pPr>
      <w:ind w:left="720"/>
      <w:contextualSpacing/>
    </w:pPr>
  </w:style>
  <w:style w:type="table" w:styleId="TableGrid">
    <w:name w:val="Table Grid"/>
    <w:basedOn w:val="TableNormal"/>
    <w:uiPriority w:val="39"/>
    <w:rsid w:val="00C07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F48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48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48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48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48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48E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146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46EB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16B2D"/>
    <w:rPr>
      <w:b/>
      <w:bCs/>
    </w:rPr>
  </w:style>
  <w:style w:type="character" w:customStyle="1" w:styleId="spellingerror">
    <w:name w:val="spellingerror"/>
    <w:basedOn w:val="DefaultParagraphFont"/>
    <w:rsid w:val="00A11E00"/>
  </w:style>
  <w:style w:type="character" w:customStyle="1" w:styleId="normaltextrun">
    <w:name w:val="normaltextrun"/>
    <w:basedOn w:val="DefaultParagraphFont"/>
    <w:rsid w:val="00A11E00"/>
  </w:style>
  <w:style w:type="paragraph" w:styleId="Revision">
    <w:name w:val="Revision"/>
    <w:hidden/>
    <w:uiPriority w:val="99"/>
    <w:semiHidden/>
    <w:rsid w:val="00A11E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8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5EAA7BF610D44987E52F02DF9466A" ma:contentTypeVersion="10" ma:contentTypeDescription="Create a new document." ma:contentTypeScope="" ma:versionID="8295868b0ca17a81bd9c3c295f5b3f12">
  <xsd:schema xmlns:xsd="http://www.w3.org/2001/XMLSchema" xmlns:xs="http://www.w3.org/2001/XMLSchema" xmlns:p="http://schemas.microsoft.com/office/2006/metadata/properties" xmlns:ns2="03603f41-b1ae-49bf-af1f-8de59524ce61" xmlns:ns3="d833f219-9cc6-4f85-a38a-6c3c13b18d95" targetNamespace="http://schemas.microsoft.com/office/2006/metadata/properties" ma:root="true" ma:fieldsID="0cc7a381acbfa36907dc9fc3bfccbe42" ns2:_="" ns3:_="">
    <xsd:import namespace="03603f41-b1ae-49bf-af1f-8de59524ce61"/>
    <xsd:import namespace="d833f219-9cc6-4f85-a38a-6c3c13b18d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03f41-b1ae-49bf-af1f-8de59524ce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33f219-9cc6-4f85-a38a-6c3c13b18d9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833f219-9cc6-4f85-a38a-6c3c13b18d95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F152B82-DCDC-4CA8-9EDD-1FFCF57AC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2D32F4-2FE7-4E82-AFBD-3F47B2F7EFD8}"/>
</file>

<file path=customXml/itemProps3.xml><?xml version="1.0" encoding="utf-8"?>
<ds:datastoreItem xmlns:ds="http://schemas.openxmlformats.org/officeDocument/2006/customXml" ds:itemID="{940D7B4D-C7FF-429B-B465-CC734B919A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0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aake</dc:creator>
  <cp:keywords/>
  <dc:description/>
  <cp:lastModifiedBy>Sarah Raake</cp:lastModifiedBy>
  <cp:revision>15</cp:revision>
  <cp:lastPrinted>2020-01-02T18:35:00Z</cp:lastPrinted>
  <dcterms:created xsi:type="dcterms:W3CDTF">2019-01-20T12:57:00Z</dcterms:created>
  <dcterms:modified xsi:type="dcterms:W3CDTF">2020-06-24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5EAA7BF610D44987E52F02DF9466A</vt:lpwstr>
  </property>
  <property fmtid="{D5CDD505-2E9C-101B-9397-08002B2CF9AE}" pid="3" name="Order">
    <vt:r8>65780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